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76e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1987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d0c8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7:34:02Z</dcterms:created>
  <dcterms:modified xsi:type="dcterms:W3CDTF">2022-01-30T17:34:02Z</dcterms:modified>
</cp:coreProperties>
</file>